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673"/>
        <w:gridCol w:w="425"/>
        <w:gridCol w:w="536"/>
        <w:gridCol w:w="885"/>
        <w:gridCol w:w="740"/>
      </w:tblGrid>
      <w:tr w:rsidR="008E26F4" w14:paraId="6462DC8A" w14:textId="77777777" w:rsidTr="008E26F4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462DC85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462DC86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462DC87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Bet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462DC88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462DC89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8E26F4" w14:paraId="6462DC90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8B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.s.age..year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8C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8D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8E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8F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C96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91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92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93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94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95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C9C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97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98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99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9A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.1, 6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9B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8E26F4" w14:paraId="6462DCA2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9D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9E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9F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A0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8, 8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A1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8E26F4" w14:paraId="6462DCA8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A3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A4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A5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A6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.1, 6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A7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8E26F4" w14:paraId="6462DCAE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A9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.s.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AA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AB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AC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AD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CB4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AF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B0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B1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B2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B3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CBA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B5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B6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B7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B8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6, 2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B9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8E26F4" w14:paraId="6462DCC0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BB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.s.education.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BC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BD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BE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BF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CC6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C1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C2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C3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C4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C5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CCC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C7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C8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C9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CA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5, 5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CB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8E26F4" w14:paraId="6462DCD2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CD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CE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CF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D0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, 5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D1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E26F4" w14:paraId="6462DCD8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D3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D4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D5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D6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82, 4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D7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8E26F4" w14:paraId="6462DCDE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D9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.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DA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DB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DC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DD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CE4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DF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E0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E1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E2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E3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CEA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E5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E6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E7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E8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4, 3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E9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8E26F4" w14:paraId="6462DCF0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EB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EC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ED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EE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3, 5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EF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1</w:t>
            </w:r>
          </w:p>
        </w:tc>
      </w:tr>
      <w:tr w:rsidR="008E26F4" w14:paraId="6462DCF6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F1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.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F2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F3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F4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F5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CFC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F7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F8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F9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FA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FB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D02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FD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FE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CFF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00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4, 3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01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3</w:t>
            </w:r>
          </w:p>
        </w:tc>
      </w:tr>
      <w:tr w:rsidR="008E26F4" w14:paraId="6462DD08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03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04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05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06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3, 2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07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E26F4" w14:paraId="6462DD0E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09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.average.household.income.per.month..BDT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0A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0B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0C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0D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D14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0F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10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11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12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13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D1A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15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16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17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18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, 6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19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2</w:t>
            </w:r>
          </w:p>
        </w:tc>
      </w:tr>
      <w:tr w:rsidR="008E26F4" w14:paraId="6462DD20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1B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1C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1D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1E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, 4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1F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6</w:t>
            </w:r>
          </w:p>
        </w:tc>
      </w:tr>
      <w:tr w:rsidR="008E26F4" w14:paraId="6462DD26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21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.s.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22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23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24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25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D2C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27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28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29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2A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2B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D32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2D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2E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2F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30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7, 2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31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8E26F4" w14:paraId="6462DD38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33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.s.age..year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34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35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36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37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D3E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39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3A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3B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3C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3D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D44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3F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40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41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42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2, 4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43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8E26F4" w14:paraId="6462DD4A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45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46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47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48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8, 4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49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8E26F4" w14:paraId="6462DD50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4B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.of.childr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4C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4D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4E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4F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D56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51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52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53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54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55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D5C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57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58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59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5A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73, 4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5B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8E26F4" w14:paraId="6462DD62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5D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5E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5F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60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6, 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61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8E26F4" w14:paraId="6462DD68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63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.is.the.leading.child.caregiver.at.hom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64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65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66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67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D6E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69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6A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6B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6C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6D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D74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6F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70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71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72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.5, 4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73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8E26F4" w14:paraId="6462DD7A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75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76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77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78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, 8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79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8E26F4" w14:paraId="6462DD80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7B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7C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7D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7E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1, 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7F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8E26F4" w14:paraId="6462DD86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81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.grandparents.at.home.involved.in.treatment.decisions.when.your.child.is.ill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82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83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84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85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D8C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87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88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89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8A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8B" w14:textId="77777777" w:rsidR="008E26F4" w:rsidRDefault="008E26F4">
            <w:pPr>
              <w:keepNext/>
              <w:spacing w:after="60"/>
              <w:jc w:val="center"/>
            </w:pPr>
          </w:p>
        </w:tc>
      </w:tr>
      <w:tr w:rsidR="008E26F4" w14:paraId="6462DD92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8D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8E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8F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90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3, 6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91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8E26F4" w14:paraId="6462DD98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93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94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95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96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1, 5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97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8E26F4" w14:paraId="6462DD9E" w14:textId="77777777" w:rsidTr="008E26F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99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9A" w14:textId="77777777" w:rsidR="008E26F4" w:rsidRDefault="008E26F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9B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9C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, 8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DD9D" w14:textId="77777777" w:rsidR="008E26F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9</w:t>
            </w:r>
          </w:p>
        </w:tc>
      </w:tr>
      <w:tr w:rsidR="008E26F4" w14:paraId="6462DDA0" w14:textId="77777777" w:rsidTr="008E26F4">
        <w:trPr>
          <w:cantSplit/>
          <w:jc w:val="center"/>
        </w:trPr>
        <w:tc>
          <w:tcPr>
            <w:tcW w:w="0" w:type="auto"/>
            <w:gridSpan w:val="5"/>
          </w:tcPr>
          <w:p w14:paraId="6462DD9F" w14:textId="77777777" w:rsidR="008E26F4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CI = Confidence Interval</w:t>
            </w:r>
          </w:p>
        </w:tc>
      </w:tr>
    </w:tbl>
    <w:p w14:paraId="6462DDA1" w14:textId="5E598748" w:rsidR="008E26F4" w:rsidRDefault="00A46DF5">
      <w:pPr>
        <w:pStyle w:val="FirstParagraph"/>
      </w:pPr>
      <w:r w:rsidRPr="00A46DF5">
        <w:t>Table 5 Factors associated with the level of attitudes towards antibiotic resistance among parents of school-going children</w:t>
      </w:r>
    </w:p>
    <w:sectPr w:rsidR="008E26F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F6491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5957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26F4"/>
    <w:rsid w:val="008E26F4"/>
    <w:rsid w:val="00A46DF5"/>
    <w:rsid w:val="00A67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2DC85"/>
  <w15:docId w15:val="{A6E5640C-2B20-4F56-B456-3E67EA461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48</Words>
  <Characters>1416</Characters>
  <Application>Microsoft Office Word</Application>
  <DocSecurity>0</DocSecurity>
  <Lines>11</Lines>
  <Paragraphs>3</Paragraphs>
  <ScaleCrop>false</ScaleCrop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atema Mahmuda</cp:lastModifiedBy>
  <cp:revision>2</cp:revision>
  <dcterms:created xsi:type="dcterms:W3CDTF">2024-12-25T15:20:00Z</dcterms:created>
  <dcterms:modified xsi:type="dcterms:W3CDTF">2024-12-25T15:23:00Z</dcterms:modified>
</cp:coreProperties>
</file>